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Ind w:w="-915" w:type="dxa"/>
        <w:tblBorders>
          <w:insideV w:val="single" w:sz="12" w:space="0" w:color="ED7D31" w:themeColor="accent2"/>
        </w:tblBorders>
        <w:tblLayout w:type="fixed"/>
        <w:tblCellMar>
          <w:top w:w="1296" w:type="dxa"/>
          <w:left w:w="360" w:type="dxa"/>
          <w:bottom w:w="1296" w:type="dxa"/>
          <w:right w:w="360" w:type="dxa"/>
        </w:tblCellMar>
        <w:tblLook w:val="04A0" w:firstRow="1" w:lastRow="0" w:firstColumn="1" w:lastColumn="0" w:noHBand="0" w:noVBand="1"/>
      </w:tblPr>
      <w:tblGrid>
        <w:gridCol w:w="5865"/>
        <w:gridCol w:w="3495"/>
      </w:tblGrid>
      <w:tr w:rsidR="00F32EB3" w14:paraId="1D4BF17B" w14:textId="77777777" w:rsidTr="00F32EB3">
        <w:tc>
          <w:tcPr>
            <w:tcW w:w="3133" w:type="pct"/>
            <w:vAlign w:val="center"/>
          </w:tcPr>
          <w:p w14:paraId="10817BEA" w14:textId="77777777" w:rsidR="00F32EB3" w:rsidRDefault="00F32EB3" w:rsidP="008C1AF2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0C694218" wp14:editId="3D195601">
                  <wp:extent cx="3032125" cy="2628768"/>
                  <wp:effectExtent l="0" t="0" r="0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ree crop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6232" cy="2927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rPr>
                <w:rFonts w:ascii="Times New Roman" w:hAnsi="Times New Roman" w:cs="Times New Roman"/>
                <w:caps/>
                <w:color w:val="191919" w:themeColor="text1" w:themeTint="E6"/>
                <w:sz w:val="56"/>
                <w:szCs w:val="56"/>
              </w:rPr>
              <w:alias w:val="Title"/>
              <w:tag w:val=""/>
              <w:id w:val="-43837963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527B7E1F" w14:textId="77777777" w:rsidR="00F32EB3" w:rsidRDefault="00F32EB3" w:rsidP="008C1AF2">
                <w:pPr>
                  <w:pStyle w:val="NoSpacing"/>
                  <w:spacing w:line="312" w:lineRule="auto"/>
                  <w:jc w:val="right"/>
                  <w:rPr>
                    <w:caps/>
                    <w:color w:val="191919" w:themeColor="text1" w:themeTint="E6"/>
                    <w:sz w:val="72"/>
                    <w:szCs w:val="72"/>
                  </w:rPr>
                </w:pPr>
                <w:r w:rsidRPr="00F32EB3">
                  <w:rPr>
                    <w:rFonts w:ascii="Times New Roman" w:hAnsi="Times New Roman" w:cs="Times New Roman"/>
                    <w:caps/>
                    <w:color w:val="191919" w:themeColor="text1" w:themeTint="E6"/>
                    <w:sz w:val="56"/>
                    <w:szCs w:val="56"/>
                  </w:rPr>
                  <w:t>Test Plan – MODULAR STUDY APPLICATION</w:t>
                </w:r>
              </w:p>
            </w:sdtContent>
          </w:sdt>
          <w:p w14:paraId="66A25B5A" w14:textId="77777777" w:rsidR="00F32EB3" w:rsidRDefault="00F32EB3" w:rsidP="008C1AF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867" w:type="pct"/>
            <w:vAlign w:val="center"/>
          </w:tcPr>
          <w:sdt>
            <w:sdtPr>
              <w:rPr>
                <w:rFonts w:ascii="Times New Roman" w:hAnsi="Times New Roman" w:cs="Times New Roman"/>
                <w:color w:val="ED7D31" w:themeColor="accent2"/>
                <w:sz w:val="26"/>
                <w:szCs w:val="26"/>
              </w:rPr>
              <w:alias w:val="Author"/>
              <w:tag w:val=""/>
              <w:id w:val="-279026076"/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p w14:paraId="7D9781B4" w14:textId="77777777" w:rsidR="00F32EB3" w:rsidRDefault="000749A4" w:rsidP="008C1AF2">
                <w:pPr>
                  <w:pStyle w:val="NoSpacing"/>
                  <w:rPr>
                    <w:color w:val="ED7D31" w:themeColor="accent2"/>
                    <w:sz w:val="26"/>
                    <w:szCs w:val="26"/>
                  </w:rPr>
                </w:pPr>
                <w:r>
                  <w:rPr>
                    <w:rFonts w:ascii="Times New Roman" w:hAnsi="Times New Roman" w:cs="Times New Roman"/>
                    <w:color w:val="ED7D31" w:themeColor="accent2"/>
                    <w:sz w:val="26"/>
                    <w:szCs w:val="26"/>
                  </w:rPr>
                  <w:t>Kory Bennett</w:t>
                </w:r>
              </w:p>
            </w:sdtContent>
          </w:sdt>
          <w:p w14:paraId="3857D9D1" w14:textId="77777777" w:rsidR="00F32EB3" w:rsidRPr="00F32EB3" w:rsidRDefault="00202B4A" w:rsidP="008C1AF2">
            <w:pPr>
              <w:pStyle w:val="NoSpacing"/>
              <w:rPr>
                <w:sz w:val="18"/>
                <w:szCs w:val="18"/>
              </w:rPr>
            </w:pPr>
            <w:sdt>
              <w:sdtPr>
                <w:rPr>
                  <w:color w:val="44546A" w:themeColor="text2"/>
                  <w:sz w:val="18"/>
                  <w:szCs w:val="18"/>
                </w:rPr>
                <w:alias w:val="Course"/>
                <w:tag w:val="Course"/>
                <w:id w:val="-710501431"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F32EB3" w:rsidRPr="00F32EB3">
                  <w:rPr>
                    <w:color w:val="44546A" w:themeColor="text2"/>
                    <w:sz w:val="18"/>
                    <w:szCs w:val="18"/>
                  </w:rPr>
                  <w:t>UMUC 495 6380   27 January 2020</w:t>
                </w:r>
              </w:sdtContent>
            </w:sdt>
          </w:p>
        </w:tc>
      </w:tr>
    </w:tbl>
    <w:p w14:paraId="057BCB43" w14:textId="77777777" w:rsidR="00FC5470" w:rsidRDefault="00FC5470"/>
    <w:p w14:paraId="79317911" w14:textId="77777777" w:rsidR="00F32EB3" w:rsidRDefault="00F32EB3"/>
    <w:p w14:paraId="79FE7610" w14:textId="77777777" w:rsidR="00F32EB3" w:rsidRDefault="00F32EB3"/>
    <w:p w14:paraId="32042B71" w14:textId="77777777" w:rsidR="00F32EB3" w:rsidRDefault="00F32EB3"/>
    <w:p w14:paraId="6503499E" w14:textId="77777777" w:rsidR="00F32EB3" w:rsidRDefault="00F32EB3"/>
    <w:p w14:paraId="4A2C1BBF" w14:textId="77777777" w:rsidR="00F32EB3" w:rsidRDefault="00F32EB3"/>
    <w:p w14:paraId="19315710" w14:textId="77777777" w:rsidR="00F32EB3" w:rsidRDefault="00F32EB3"/>
    <w:p w14:paraId="14E5D123" w14:textId="77777777" w:rsidR="00F32EB3" w:rsidRDefault="00F32EB3" w:rsidP="00F32EB3">
      <w:pPr>
        <w:tabs>
          <w:tab w:val="right" w:pos="9360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05428D" wp14:editId="34D6DB10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5953125" cy="2571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3125" cy="25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063E61" w14:textId="77777777" w:rsidR="00F32EB3" w:rsidRDefault="00F32EB3" w:rsidP="00F32EB3">
                            <w:pPr>
                              <w:jc w:val="center"/>
                            </w:pPr>
                            <w: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0;margin-top:.75pt;width:468.75pt;height:2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" fillcolor="#ed7d31 [3205]" strokecolor="#823b0b [1605]" strokeweight="1pt">
                <v:textbox>
                  <w:txbxContent>
                    <w:p w:rsidR="00F32EB3" w:rsidRDefault="00F32EB3" w:rsidP="00F32EB3">
                      <w:pPr>
                        <w:jc w:val="center"/>
                      </w:pPr>
                      <w:r>
                        <w:t>TABLE OF CONTENTS</w:t>
                      </w:r>
                    </w:p>
                  </w:txbxContent>
                </v:textbox>
              </v:rect>
            </w:pict>
          </mc:Fallback>
        </mc:AlternateContent>
      </w:r>
      <w:r>
        <w:tab/>
      </w:r>
    </w:p>
    <w:p w14:paraId="4F94FAC3" w14:textId="77777777" w:rsidR="00F32EB3" w:rsidRDefault="00F32EB3" w:rsidP="00F32EB3">
      <w:pPr>
        <w:tabs>
          <w:tab w:val="right" w:pos="936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32EB3" w14:paraId="318A2A2D" w14:textId="77777777" w:rsidTr="00F32EB3">
        <w:tc>
          <w:tcPr>
            <w:tcW w:w="4675" w:type="dxa"/>
          </w:tcPr>
          <w:p w14:paraId="2164FCE2" w14:textId="77777777" w:rsidR="00F32EB3" w:rsidRPr="00FB3B81" w:rsidRDefault="00F32EB3" w:rsidP="00F32EB3">
            <w:pPr>
              <w:tabs>
                <w:tab w:val="right" w:pos="9360"/>
              </w:tabs>
            </w:pPr>
            <w:r w:rsidRPr="00FB3B81">
              <w:t>Revision History</w:t>
            </w:r>
          </w:p>
        </w:tc>
        <w:tc>
          <w:tcPr>
            <w:tcW w:w="4675" w:type="dxa"/>
          </w:tcPr>
          <w:p w14:paraId="3A462F1C" w14:textId="77777777" w:rsidR="00F32EB3" w:rsidRDefault="00F32EB3" w:rsidP="00F32EB3">
            <w:pPr>
              <w:tabs>
                <w:tab w:val="right" w:pos="9360"/>
              </w:tabs>
              <w:jc w:val="right"/>
            </w:pPr>
            <w:r>
              <w:t>3</w:t>
            </w:r>
          </w:p>
        </w:tc>
      </w:tr>
      <w:tr w:rsidR="00F32EB3" w14:paraId="54FDDCDF" w14:textId="77777777" w:rsidTr="00F32EB3">
        <w:tc>
          <w:tcPr>
            <w:tcW w:w="4675" w:type="dxa"/>
          </w:tcPr>
          <w:p w14:paraId="1C80D47F" w14:textId="77777777" w:rsidR="00F32EB3" w:rsidRPr="00FB3B81" w:rsidRDefault="00F32EB3" w:rsidP="00F32EB3">
            <w:pPr>
              <w:tabs>
                <w:tab w:val="right" w:pos="9360"/>
              </w:tabs>
            </w:pPr>
            <w:r w:rsidRPr="00FB3B81">
              <w:t>Project Details</w:t>
            </w:r>
          </w:p>
        </w:tc>
        <w:tc>
          <w:tcPr>
            <w:tcW w:w="4675" w:type="dxa"/>
          </w:tcPr>
          <w:p w14:paraId="1564BEF1" w14:textId="77777777" w:rsidR="00F32EB3" w:rsidRDefault="00F32EB3" w:rsidP="00F32EB3">
            <w:pPr>
              <w:tabs>
                <w:tab w:val="right" w:pos="9360"/>
              </w:tabs>
              <w:jc w:val="right"/>
            </w:pPr>
            <w:r>
              <w:t>3</w:t>
            </w:r>
          </w:p>
        </w:tc>
      </w:tr>
      <w:tr w:rsidR="00F32EB3" w14:paraId="5F25568D" w14:textId="77777777" w:rsidTr="00F32EB3">
        <w:tc>
          <w:tcPr>
            <w:tcW w:w="4675" w:type="dxa"/>
          </w:tcPr>
          <w:p w14:paraId="2A0F2F21" w14:textId="77777777" w:rsidR="00F32EB3" w:rsidRDefault="00F32EB3" w:rsidP="00F32EB3">
            <w:r w:rsidRPr="00FB3B81">
              <w:t>Test Cases</w:t>
            </w:r>
          </w:p>
        </w:tc>
        <w:tc>
          <w:tcPr>
            <w:tcW w:w="4675" w:type="dxa"/>
          </w:tcPr>
          <w:p w14:paraId="238FCFD8" w14:textId="77777777" w:rsidR="00F32EB3" w:rsidRDefault="00F32EB3" w:rsidP="00F32EB3">
            <w:pPr>
              <w:tabs>
                <w:tab w:val="right" w:pos="9360"/>
              </w:tabs>
              <w:jc w:val="right"/>
            </w:pPr>
            <w:r>
              <w:t>4</w:t>
            </w:r>
          </w:p>
        </w:tc>
      </w:tr>
    </w:tbl>
    <w:p w14:paraId="36764B32" w14:textId="77777777" w:rsidR="00F32EB3" w:rsidRDefault="00F32EB3" w:rsidP="00F32EB3">
      <w:pPr>
        <w:tabs>
          <w:tab w:val="right" w:pos="9360"/>
        </w:tabs>
      </w:pPr>
    </w:p>
    <w:p w14:paraId="732F8D2F" w14:textId="77777777" w:rsidR="00F32EB3" w:rsidRDefault="00F32EB3">
      <w:r>
        <w:br w:type="page"/>
      </w:r>
    </w:p>
    <w:p w14:paraId="024843FB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  <w:r w:rsidRPr="00F32EB3">
        <w:rPr>
          <w:sz w:val="36"/>
          <w:szCs w:val="36"/>
        </w:rPr>
        <w:lastRenderedPageBreak/>
        <w:t>Revision Histo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2"/>
        <w:gridCol w:w="2322"/>
        <w:gridCol w:w="2441"/>
        <w:gridCol w:w="2075"/>
      </w:tblGrid>
      <w:tr w:rsidR="00F32EB3" w14:paraId="1F2216EA" w14:textId="77777777" w:rsidTr="00F32EB3">
        <w:tc>
          <w:tcPr>
            <w:tcW w:w="2512" w:type="dxa"/>
            <w:shd w:val="clear" w:color="auto" w:fill="ED7D31" w:themeFill="accent2"/>
          </w:tcPr>
          <w:p w14:paraId="2964AA0F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Revision Number</w:t>
            </w:r>
          </w:p>
        </w:tc>
        <w:tc>
          <w:tcPr>
            <w:tcW w:w="2322" w:type="dxa"/>
            <w:shd w:val="clear" w:color="auto" w:fill="ED7D31" w:themeFill="accent2"/>
          </w:tcPr>
          <w:p w14:paraId="15DCCBEF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ate</w:t>
            </w:r>
          </w:p>
        </w:tc>
        <w:tc>
          <w:tcPr>
            <w:tcW w:w="2441" w:type="dxa"/>
            <w:shd w:val="clear" w:color="auto" w:fill="ED7D31" w:themeFill="accent2"/>
          </w:tcPr>
          <w:p w14:paraId="52884912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uthor</w:t>
            </w:r>
          </w:p>
        </w:tc>
        <w:tc>
          <w:tcPr>
            <w:tcW w:w="2075" w:type="dxa"/>
            <w:shd w:val="clear" w:color="auto" w:fill="ED7D31" w:themeFill="accent2"/>
          </w:tcPr>
          <w:p w14:paraId="516808B0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scription</w:t>
            </w:r>
          </w:p>
        </w:tc>
      </w:tr>
      <w:tr w:rsidR="00F32EB3" w14:paraId="3B1978CD" w14:textId="77777777" w:rsidTr="00F32EB3">
        <w:tc>
          <w:tcPr>
            <w:tcW w:w="2512" w:type="dxa"/>
          </w:tcPr>
          <w:p w14:paraId="79D5D3B7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</w:t>
            </w:r>
          </w:p>
        </w:tc>
        <w:tc>
          <w:tcPr>
            <w:tcW w:w="2322" w:type="dxa"/>
          </w:tcPr>
          <w:p w14:paraId="1B2802FA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7 Jan 2020</w:t>
            </w:r>
          </w:p>
        </w:tc>
        <w:tc>
          <w:tcPr>
            <w:tcW w:w="2441" w:type="dxa"/>
          </w:tcPr>
          <w:p w14:paraId="6906EF15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K. Bennett</w:t>
            </w:r>
          </w:p>
        </w:tc>
        <w:tc>
          <w:tcPr>
            <w:tcW w:w="2075" w:type="dxa"/>
          </w:tcPr>
          <w:p w14:paraId="4A0EF6A8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Initial Draft</w:t>
            </w:r>
          </w:p>
        </w:tc>
      </w:tr>
      <w:tr w:rsidR="00F32EB3" w14:paraId="22C5A092" w14:textId="77777777" w:rsidTr="00F32EB3">
        <w:tc>
          <w:tcPr>
            <w:tcW w:w="2512" w:type="dxa"/>
          </w:tcPr>
          <w:p w14:paraId="5B3C2E48" w14:textId="5EF5B345" w:rsidR="00F32EB3" w:rsidRDefault="000749A4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</w:t>
            </w:r>
          </w:p>
        </w:tc>
        <w:tc>
          <w:tcPr>
            <w:tcW w:w="2322" w:type="dxa"/>
          </w:tcPr>
          <w:p w14:paraId="2EC869E2" w14:textId="2A142CE0" w:rsidR="00F32EB3" w:rsidRDefault="000749A4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8 Jan 2020</w:t>
            </w:r>
          </w:p>
        </w:tc>
        <w:tc>
          <w:tcPr>
            <w:tcW w:w="2441" w:type="dxa"/>
          </w:tcPr>
          <w:p w14:paraId="5992C1E4" w14:textId="04BF05BE" w:rsidR="00F32EB3" w:rsidRDefault="000749A4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B. Allton</w:t>
            </w:r>
          </w:p>
        </w:tc>
        <w:tc>
          <w:tcPr>
            <w:tcW w:w="2075" w:type="dxa"/>
          </w:tcPr>
          <w:p w14:paraId="6E2529E8" w14:textId="08501033" w:rsidR="00F32EB3" w:rsidRDefault="000749A4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Added Items to the test plan</w:t>
            </w:r>
          </w:p>
        </w:tc>
      </w:tr>
      <w:tr w:rsidR="00F32EB3" w14:paraId="3D8FD2EF" w14:textId="77777777" w:rsidTr="00F32EB3">
        <w:tc>
          <w:tcPr>
            <w:tcW w:w="2512" w:type="dxa"/>
          </w:tcPr>
          <w:p w14:paraId="12ADBB1D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322" w:type="dxa"/>
          </w:tcPr>
          <w:p w14:paraId="2DEFF23F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441" w:type="dxa"/>
          </w:tcPr>
          <w:p w14:paraId="692D22E4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  <w:tc>
          <w:tcPr>
            <w:tcW w:w="2075" w:type="dxa"/>
          </w:tcPr>
          <w:p w14:paraId="03A07407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</w:tr>
      <w:tr w:rsidR="00F32EB3" w14:paraId="4C5822F7" w14:textId="77777777" w:rsidTr="00F32EB3">
        <w:tc>
          <w:tcPr>
            <w:tcW w:w="2512" w:type="dxa"/>
          </w:tcPr>
          <w:p w14:paraId="519C02F9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322" w:type="dxa"/>
          </w:tcPr>
          <w:p w14:paraId="692AF6BA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441" w:type="dxa"/>
          </w:tcPr>
          <w:p w14:paraId="30482978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  <w:tc>
          <w:tcPr>
            <w:tcW w:w="2075" w:type="dxa"/>
          </w:tcPr>
          <w:p w14:paraId="5B6BA9A6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</w:tr>
      <w:tr w:rsidR="00F32EB3" w14:paraId="3E554A7D" w14:textId="77777777" w:rsidTr="00F32EB3">
        <w:tc>
          <w:tcPr>
            <w:tcW w:w="2512" w:type="dxa"/>
          </w:tcPr>
          <w:p w14:paraId="6C423984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322" w:type="dxa"/>
          </w:tcPr>
          <w:p w14:paraId="43A56A59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441" w:type="dxa"/>
          </w:tcPr>
          <w:p w14:paraId="3BEDB9AA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  <w:tc>
          <w:tcPr>
            <w:tcW w:w="2075" w:type="dxa"/>
          </w:tcPr>
          <w:p w14:paraId="29F886BA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</w:tr>
      <w:tr w:rsidR="00F32EB3" w14:paraId="128AEB67" w14:textId="77777777" w:rsidTr="00F32EB3">
        <w:tc>
          <w:tcPr>
            <w:tcW w:w="2512" w:type="dxa"/>
          </w:tcPr>
          <w:p w14:paraId="69176ABC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  <w:tc>
          <w:tcPr>
            <w:tcW w:w="2322" w:type="dxa"/>
          </w:tcPr>
          <w:p w14:paraId="42669985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</w:p>
        </w:tc>
        <w:tc>
          <w:tcPr>
            <w:tcW w:w="2441" w:type="dxa"/>
          </w:tcPr>
          <w:p w14:paraId="751C5A61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  <w:tc>
          <w:tcPr>
            <w:tcW w:w="2075" w:type="dxa"/>
          </w:tcPr>
          <w:p w14:paraId="5BC43DFD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</w:p>
        </w:tc>
      </w:tr>
    </w:tbl>
    <w:p w14:paraId="767595BF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14:paraId="17FEBD98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14:paraId="22BC37C7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  <w:r>
        <w:rPr>
          <w:sz w:val="36"/>
          <w:szCs w:val="36"/>
        </w:rPr>
        <w:t>Project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4"/>
        <w:gridCol w:w="7266"/>
      </w:tblGrid>
      <w:tr w:rsidR="00F32EB3" w14:paraId="3756F46B" w14:textId="77777777" w:rsidTr="00F32EB3">
        <w:tc>
          <w:tcPr>
            <w:tcW w:w="2084" w:type="dxa"/>
            <w:shd w:val="clear" w:color="auto" w:fill="ED7D31" w:themeFill="accent2"/>
          </w:tcPr>
          <w:p w14:paraId="29B492AE" w14:textId="77777777" w:rsidR="00F32EB3" w:rsidRDefault="00F32EB3" w:rsidP="00F32EB3">
            <w:pPr>
              <w:tabs>
                <w:tab w:val="right" w:pos="9360"/>
              </w:tabs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mponents</w:t>
            </w:r>
          </w:p>
        </w:tc>
        <w:tc>
          <w:tcPr>
            <w:tcW w:w="7266" w:type="dxa"/>
            <w:shd w:val="clear" w:color="auto" w:fill="ED7D31" w:themeFill="accent2"/>
          </w:tcPr>
          <w:p w14:paraId="0F6BD855" w14:textId="77777777" w:rsidR="00F32EB3" w:rsidRDefault="00F32EB3" w:rsidP="00F32EB3">
            <w:pPr>
              <w:tabs>
                <w:tab w:val="right" w:pos="9360"/>
              </w:tabs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tails</w:t>
            </w:r>
          </w:p>
        </w:tc>
      </w:tr>
      <w:tr w:rsidR="00F32EB3" w14:paraId="2A664E06" w14:textId="77777777" w:rsidTr="00F32EB3">
        <w:tc>
          <w:tcPr>
            <w:tcW w:w="2084" w:type="dxa"/>
          </w:tcPr>
          <w:p w14:paraId="1DEB87E9" w14:textId="77777777"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 w:rsidRPr="00F32EB3">
              <w:rPr>
                <w:sz w:val="24"/>
                <w:szCs w:val="24"/>
              </w:rPr>
              <w:t>Project Name</w:t>
            </w:r>
          </w:p>
        </w:tc>
        <w:tc>
          <w:tcPr>
            <w:tcW w:w="7266" w:type="dxa"/>
          </w:tcPr>
          <w:p w14:paraId="6FC9C3B8" w14:textId="77777777"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ular Study Application</w:t>
            </w:r>
          </w:p>
        </w:tc>
      </w:tr>
      <w:tr w:rsidR="00F32EB3" w14:paraId="41B3EBE4" w14:textId="77777777" w:rsidTr="00F32EB3">
        <w:tc>
          <w:tcPr>
            <w:tcW w:w="2084" w:type="dxa"/>
          </w:tcPr>
          <w:p w14:paraId="31CC107A" w14:textId="77777777"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 w:rsidRPr="00F32EB3">
              <w:rPr>
                <w:sz w:val="24"/>
                <w:szCs w:val="24"/>
              </w:rPr>
              <w:t>Authors</w:t>
            </w:r>
          </w:p>
        </w:tc>
        <w:tc>
          <w:tcPr>
            <w:tcW w:w="7266" w:type="dxa"/>
          </w:tcPr>
          <w:p w14:paraId="7CA0D90E" w14:textId="0EDDD44A" w:rsidR="00F32EB3" w:rsidRPr="00F32EB3" w:rsidRDefault="000749A4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ck Allton</w:t>
            </w:r>
          </w:p>
        </w:tc>
      </w:tr>
      <w:tr w:rsidR="00F32EB3" w14:paraId="14951673" w14:textId="77777777" w:rsidTr="00F32EB3">
        <w:tc>
          <w:tcPr>
            <w:tcW w:w="2084" w:type="dxa"/>
          </w:tcPr>
          <w:p w14:paraId="2E6D62C5" w14:textId="77777777"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ers</w:t>
            </w:r>
          </w:p>
        </w:tc>
        <w:tc>
          <w:tcPr>
            <w:tcW w:w="7266" w:type="dxa"/>
          </w:tcPr>
          <w:p w14:paraId="3572EA59" w14:textId="77777777"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F32EB3" w14:paraId="7241AB6F" w14:textId="77777777" w:rsidTr="00F32EB3">
        <w:tc>
          <w:tcPr>
            <w:tcW w:w="2084" w:type="dxa"/>
          </w:tcPr>
          <w:p w14:paraId="368B0382" w14:textId="77777777"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ing Environment</w:t>
            </w:r>
          </w:p>
        </w:tc>
        <w:tc>
          <w:tcPr>
            <w:tcW w:w="7266" w:type="dxa"/>
          </w:tcPr>
          <w:p w14:paraId="0E1261E1" w14:textId="77777777"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indows 10 Pro Build 1809 - 1909</w:t>
            </w:r>
          </w:p>
        </w:tc>
      </w:tr>
      <w:tr w:rsidR="00F32EB3" w14:paraId="2409D544" w14:textId="77777777" w:rsidTr="00F32EB3">
        <w:tc>
          <w:tcPr>
            <w:tcW w:w="2084" w:type="dxa"/>
          </w:tcPr>
          <w:p w14:paraId="5C5AB217" w14:textId="77777777"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sion</w:t>
            </w:r>
          </w:p>
        </w:tc>
        <w:tc>
          <w:tcPr>
            <w:tcW w:w="7266" w:type="dxa"/>
          </w:tcPr>
          <w:p w14:paraId="1E6F046F" w14:textId="77777777"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F32EB3" w14:paraId="189943A1" w14:textId="77777777" w:rsidTr="00F32EB3">
        <w:tc>
          <w:tcPr>
            <w:tcW w:w="2084" w:type="dxa"/>
          </w:tcPr>
          <w:p w14:paraId="28475B5C" w14:textId="77777777" w:rsid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7266" w:type="dxa"/>
          </w:tcPr>
          <w:p w14:paraId="5488A11A" w14:textId="77777777" w:rsidR="00F32EB3" w:rsidRPr="00F32EB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</w:tbl>
    <w:p w14:paraId="4AC44184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14:paraId="66125079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14:paraId="67A624E5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14:paraId="6BE25774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14:paraId="6541FD6A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14:paraId="2FA3CA83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14:paraId="399CD8DC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14:paraId="51383E85" w14:textId="77777777" w:rsidR="00F32EB3" w:rsidRDefault="00F32EB3" w:rsidP="00F32EB3">
      <w:pPr>
        <w:tabs>
          <w:tab w:val="right" w:pos="9360"/>
        </w:tabs>
        <w:rPr>
          <w:sz w:val="36"/>
          <w:szCs w:val="36"/>
        </w:rPr>
      </w:pPr>
      <w:r>
        <w:rPr>
          <w:sz w:val="36"/>
          <w:szCs w:val="36"/>
        </w:rPr>
        <w:t>Test Cas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2340"/>
        <w:gridCol w:w="2672"/>
        <w:gridCol w:w="1865"/>
        <w:gridCol w:w="1668"/>
      </w:tblGrid>
      <w:tr w:rsidR="00BD558F" w14:paraId="71B36552" w14:textId="77777777" w:rsidTr="00BD558F">
        <w:tc>
          <w:tcPr>
            <w:tcW w:w="805" w:type="dxa"/>
            <w:shd w:val="clear" w:color="auto" w:fill="ED7D31" w:themeFill="accent2"/>
          </w:tcPr>
          <w:p w14:paraId="75C362E8" w14:textId="77777777"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ep</w:t>
            </w:r>
          </w:p>
        </w:tc>
        <w:tc>
          <w:tcPr>
            <w:tcW w:w="2340" w:type="dxa"/>
            <w:shd w:val="clear" w:color="auto" w:fill="ED7D31" w:themeFill="accent2"/>
          </w:tcPr>
          <w:p w14:paraId="63B66261" w14:textId="77777777"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8"/>
                <w:szCs w:val="28"/>
              </w:rPr>
            </w:pPr>
            <w:r w:rsidRPr="00BD558F">
              <w:rPr>
                <w:sz w:val="28"/>
                <w:szCs w:val="28"/>
              </w:rPr>
              <w:t>Action</w:t>
            </w:r>
          </w:p>
        </w:tc>
        <w:tc>
          <w:tcPr>
            <w:tcW w:w="2672" w:type="dxa"/>
            <w:shd w:val="clear" w:color="auto" w:fill="ED7D31" w:themeFill="accent2"/>
          </w:tcPr>
          <w:p w14:paraId="66E90611" w14:textId="77777777"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8"/>
                <w:szCs w:val="28"/>
              </w:rPr>
            </w:pPr>
            <w:r w:rsidRPr="00BD558F">
              <w:rPr>
                <w:sz w:val="28"/>
                <w:szCs w:val="28"/>
              </w:rPr>
              <w:t>Expected Results</w:t>
            </w:r>
          </w:p>
        </w:tc>
        <w:tc>
          <w:tcPr>
            <w:tcW w:w="1865" w:type="dxa"/>
            <w:shd w:val="clear" w:color="auto" w:fill="ED7D31" w:themeFill="accent2"/>
          </w:tcPr>
          <w:p w14:paraId="149AAA6C" w14:textId="77777777"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8"/>
                <w:szCs w:val="28"/>
              </w:rPr>
            </w:pPr>
            <w:r w:rsidRPr="00BD558F">
              <w:rPr>
                <w:sz w:val="28"/>
                <w:szCs w:val="28"/>
              </w:rPr>
              <w:t>Actual Results</w:t>
            </w:r>
          </w:p>
        </w:tc>
        <w:tc>
          <w:tcPr>
            <w:tcW w:w="1668" w:type="dxa"/>
            <w:shd w:val="clear" w:color="auto" w:fill="ED7D31" w:themeFill="accent2"/>
          </w:tcPr>
          <w:p w14:paraId="0C88A876" w14:textId="77777777"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8"/>
                <w:szCs w:val="28"/>
              </w:rPr>
            </w:pPr>
            <w:r w:rsidRPr="00BD558F">
              <w:rPr>
                <w:sz w:val="28"/>
                <w:szCs w:val="28"/>
              </w:rPr>
              <w:t>Pass?</w:t>
            </w:r>
          </w:p>
        </w:tc>
      </w:tr>
      <w:tr w:rsidR="00BD558F" w14:paraId="3CAA77DC" w14:textId="77777777" w:rsidTr="00BD558F">
        <w:tc>
          <w:tcPr>
            <w:tcW w:w="805" w:type="dxa"/>
          </w:tcPr>
          <w:p w14:paraId="0A42EC4F" w14:textId="77777777" w:rsidR="00BD558F" w:rsidRPr="00BD558F" w:rsidRDefault="00BD558F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340" w:type="dxa"/>
          </w:tcPr>
          <w:p w14:paraId="44704D5E" w14:textId="4F29401E" w:rsidR="00BD558F" w:rsidRPr="00BD558F" w:rsidRDefault="000749A4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ouble click on icon to open application</w:t>
            </w:r>
          </w:p>
        </w:tc>
        <w:tc>
          <w:tcPr>
            <w:tcW w:w="2672" w:type="dxa"/>
          </w:tcPr>
          <w:p w14:paraId="2354F19B" w14:textId="53E48532" w:rsidR="00BD558F" w:rsidRPr="00BD558F" w:rsidRDefault="000749A4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plication should open to the interface GUI, the top will have the course choices, a field to choose how many questions to answer, and a submit button.  The bottom field will contain a field to display the questions and possible answers, radio buttons to select an answer, and a submit button.</w:t>
            </w:r>
          </w:p>
        </w:tc>
        <w:tc>
          <w:tcPr>
            <w:tcW w:w="1865" w:type="dxa"/>
          </w:tcPr>
          <w:p w14:paraId="0CC594B7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14:paraId="12E6D5F3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14:paraId="0D927B17" w14:textId="77777777" w:rsidTr="00BD558F">
        <w:tc>
          <w:tcPr>
            <w:tcW w:w="805" w:type="dxa"/>
          </w:tcPr>
          <w:p w14:paraId="72C50FAE" w14:textId="00D6BF09" w:rsidR="00BD558F" w:rsidRPr="00BD558F" w:rsidRDefault="000749A4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340" w:type="dxa"/>
          </w:tcPr>
          <w:p w14:paraId="0CF78179" w14:textId="7697233C" w:rsidR="00BD558F" w:rsidRPr="00BD558F" w:rsidRDefault="000749A4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hoose History from the </w:t>
            </w:r>
            <w:r w:rsidR="00202B4A">
              <w:rPr>
                <w:sz w:val="24"/>
                <w:szCs w:val="24"/>
              </w:rPr>
              <w:t>drop-down</w:t>
            </w:r>
            <w:r>
              <w:rPr>
                <w:sz w:val="24"/>
                <w:szCs w:val="24"/>
              </w:rPr>
              <w:t xml:space="preserve"> buttons to choose from. And type in 20 for the number of questions to be asked, click submit button</w:t>
            </w:r>
          </w:p>
        </w:tc>
        <w:tc>
          <w:tcPr>
            <w:tcW w:w="2672" w:type="dxa"/>
          </w:tcPr>
          <w:p w14:paraId="0E2EAACB" w14:textId="7A4F8C13" w:rsidR="00BD558F" w:rsidRPr="00BD558F" w:rsidRDefault="000749A4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field at the bottom should display the first question from the history database to be asked.  </w:t>
            </w:r>
          </w:p>
        </w:tc>
        <w:tc>
          <w:tcPr>
            <w:tcW w:w="1865" w:type="dxa"/>
          </w:tcPr>
          <w:p w14:paraId="2F5AEB30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14:paraId="4DFD682E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14:paraId="404EE463" w14:textId="77777777" w:rsidTr="00BD558F">
        <w:tc>
          <w:tcPr>
            <w:tcW w:w="805" w:type="dxa"/>
          </w:tcPr>
          <w:p w14:paraId="4788D4AE" w14:textId="58BDAFA2" w:rsidR="00BD558F" w:rsidRPr="00BD558F" w:rsidRDefault="000749A4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340" w:type="dxa"/>
          </w:tcPr>
          <w:p w14:paraId="6754014F" w14:textId="636C24AC" w:rsidR="00BD558F" w:rsidRPr="00BD558F" w:rsidRDefault="000749A4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oose either A,</w:t>
            </w:r>
            <w:r w:rsidR="00202B4A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B,</w:t>
            </w:r>
            <w:r w:rsidR="00202B4A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 or D radio button to answer the question, click submit</w:t>
            </w:r>
          </w:p>
        </w:tc>
        <w:tc>
          <w:tcPr>
            <w:tcW w:w="2672" w:type="dxa"/>
          </w:tcPr>
          <w:p w14:paraId="1CC31555" w14:textId="052AD6E5" w:rsidR="00BD558F" w:rsidRPr="00BD558F" w:rsidRDefault="000749A4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next questions should be displayed in the field to be answered.</w:t>
            </w:r>
          </w:p>
        </w:tc>
        <w:tc>
          <w:tcPr>
            <w:tcW w:w="1865" w:type="dxa"/>
          </w:tcPr>
          <w:p w14:paraId="03162B5C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14:paraId="048A14DC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14:paraId="183815A8" w14:textId="77777777" w:rsidTr="00BD558F">
        <w:tc>
          <w:tcPr>
            <w:tcW w:w="805" w:type="dxa"/>
          </w:tcPr>
          <w:p w14:paraId="2D9C77BC" w14:textId="5782B51B" w:rsidR="00BD558F" w:rsidRPr="00BD558F" w:rsidRDefault="000749A4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340" w:type="dxa"/>
          </w:tcPr>
          <w:p w14:paraId="66AA2051" w14:textId="3142314A" w:rsidR="00BD558F" w:rsidRPr="00BD558F" w:rsidRDefault="000749A4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swer the requested amount of answers according to process in step 3.</w:t>
            </w:r>
          </w:p>
        </w:tc>
        <w:tc>
          <w:tcPr>
            <w:tcW w:w="2672" w:type="dxa"/>
          </w:tcPr>
          <w:p w14:paraId="27A6A609" w14:textId="78A513EA" w:rsidR="00BD558F" w:rsidRPr="00BD558F" w:rsidRDefault="000749A4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results of how many questions answered correctly should be displayed on the bottom panel, the text field should be empty, and the </w:t>
            </w:r>
            <w:r w:rsidR="00202B4A">
              <w:rPr>
                <w:sz w:val="24"/>
                <w:szCs w:val="24"/>
              </w:rPr>
              <w:t>drop-down</w:t>
            </w:r>
            <w:r>
              <w:rPr>
                <w:sz w:val="24"/>
                <w:szCs w:val="24"/>
              </w:rPr>
              <w:t xml:space="preserve"> menu for the course to quiz on should reset to the default.  </w:t>
            </w:r>
          </w:p>
        </w:tc>
        <w:tc>
          <w:tcPr>
            <w:tcW w:w="1865" w:type="dxa"/>
          </w:tcPr>
          <w:p w14:paraId="3F3C5C3F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14:paraId="09ABA07A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14:paraId="3439F281" w14:textId="77777777" w:rsidTr="00BD558F">
        <w:tc>
          <w:tcPr>
            <w:tcW w:w="805" w:type="dxa"/>
          </w:tcPr>
          <w:p w14:paraId="3AA37D63" w14:textId="32018B70" w:rsidR="00BD558F" w:rsidRPr="00BD558F" w:rsidRDefault="000749A4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5</w:t>
            </w:r>
          </w:p>
        </w:tc>
        <w:tc>
          <w:tcPr>
            <w:tcW w:w="2340" w:type="dxa"/>
          </w:tcPr>
          <w:p w14:paraId="2D0E1103" w14:textId="57B9CE3D" w:rsidR="00BD558F" w:rsidRPr="00BD558F" w:rsidRDefault="000749A4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lect Math from the </w:t>
            </w:r>
            <w:r w:rsidR="00202B4A">
              <w:rPr>
                <w:sz w:val="24"/>
                <w:szCs w:val="24"/>
              </w:rPr>
              <w:t>drop-down</w:t>
            </w:r>
            <w:r>
              <w:rPr>
                <w:sz w:val="24"/>
                <w:szCs w:val="24"/>
              </w:rPr>
              <w:t xml:space="preserve"> box</w:t>
            </w:r>
            <w:r w:rsidR="00202B4A">
              <w:rPr>
                <w:sz w:val="24"/>
                <w:szCs w:val="24"/>
              </w:rPr>
              <w:t>. Select 100 questions to ask.</w:t>
            </w:r>
          </w:p>
        </w:tc>
        <w:tc>
          <w:tcPr>
            <w:tcW w:w="2672" w:type="dxa"/>
          </w:tcPr>
          <w:p w14:paraId="0FAF75F6" w14:textId="05B5BAEA" w:rsidR="00BD558F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rror message should pop up stating that the number of questions to be asked exceeds the total number of available questions.  </w:t>
            </w:r>
          </w:p>
        </w:tc>
        <w:tc>
          <w:tcPr>
            <w:tcW w:w="1865" w:type="dxa"/>
          </w:tcPr>
          <w:p w14:paraId="594D17FC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14:paraId="7D9E1288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14:paraId="10D11B9A" w14:textId="77777777" w:rsidTr="00BD558F">
        <w:tc>
          <w:tcPr>
            <w:tcW w:w="805" w:type="dxa"/>
          </w:tcPr>
          <w:p w14:paraId="2E190586" w14:textId="27D065C6" w:rsidR="00BD558F" w:rsidRPr="00BD558F" w:rsidRDefault="00202B4A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340" w:type="dxa"/>
          </w:tcPr>
          <w:p w14:paraId="10F5A42C" w14:textId="6CD038C0" w:rsidR="00BD558F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p Math selected, choose 20 questions to answer and click submit.</w:t>
            </w:r>
          </w:p>
        </w:tc>
        <w:tc>
          <w:tcPr>
            <w:tcW w:w="2672" w:type="dxa"/>
          </w:tcPr>
          <w:p w14:paraId="3AA7F231" w14:textId="4DD58117" w:rsidR="00BD558F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th questions and multiple-choice answers should be displayed in text field in bottom panel.</w:t>
            </w:r>
          </w:p>
        </w:tc>
        <w:tc>
          <w:tcPr>
            <w:tcW w:w="1865" w:type="dxa"/>
          </w:tcPr>
          <w:p w14:paraId="58032335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14:paraId="0B6A8731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202B4A" w14:paraId="13AA3B1D" w14:textId="77777777" w:rsidTr="00BD558F">
        <w:tc>
          <w:tcPr>
            <w:tcW w:w="805" w:type="dxa"/>
          </w:tcPr>
          <w:p w14:paraId="7464B65F" w14:textId="13F0FA4F" w:rsidR="00202B4A" w:rsidRPr="00BD558F" w:rsidRDefault="00202B4A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340" w:type="dxa"/>
          </w:tcPr>
          <w:p w14:paraId="56B55D1C" w14:textId="2DF5BC78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swer all 20 questions, and click submit.</w:t>
            </w:r>
          </w:p>
        </w:tc>
        <w:tc>
          <w:tcPr>
            <w:tcW w:w="2672" w:type="dxa"/>
          </w:tcPr>
          <w:p w14:paraId="06C1EC18" w14:textId="4847F723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gain, the results should be displayed in the bottom panel and the drop-down field at the top reset.</w:t>
            </w:r>
          </w:p>
        </w:tc>
        <w:tc>
          <w:tcPr>
            <w:tcW w:w="1865" w:type="dxa"/>
          </w:tcPr>
          <w:p w14:paraId="588AFDEE" w14:textId="77777777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14:paraId="673C698D" w14:textId="77777777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202B4A" w14:paraId="019D02E5" w14:textId="77777777" w:rsidTr="00BD558F">
        <w:tc>
          <w:tcPr>
            <w:tcW w:w="805" w:type="dxa"/>
          </w:tcPr>
          <w:p w14:paraId="6CDC8975" w14:textId="50A07E1B" w:rsidR="00202B4A" w:rsidRPr="00BD558F" w:rsidRDefault="00202B4A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340" w:type="dxa"/>
          </w:tcPr>
          <w:p w14:paraId="63924CBB" w14:textId="24AD647D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 Geography from the drop down and 20 questions to answer</w:t>
            </w:r>
          </w:p>
        </w:tc>
        <w:tc>
          <w:tcPr>
            <w:tcW w:w="2672" w:type="dxa"/>
          </w:tcPr>
          <w:p w14:paraId="7E968C41" w14:textId="23680792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ography questions and multiple-choice answers should display in the text field.</w:t>
            </w:r>
          </w:p>
        </w:tc>
        <w:tc>
          <w:tcPr>
            <w:tcW w:w="1865" w:type="dxa"/>
          </w:tcPr>
          <w:p w14:paraId="708F9026" w14:textId="77777777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14:paraId="4E99E96E" w14:textId="77777777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202B4A" w14:paraId="633FCD65" w14:textId="77777777" w:rsidTr="00BD558F">
        <w:tc>
          <w:tcPr>
            <w:tcW w:w="805" w:type="dxa"/>
          </w:tcPr>
          <w:p w14:paraId="50815122" w14:textId="21B799CC" w:rsidR="00202B4A" w:rsidRPr="00BD558F" w:rsidRDefault="00202B4A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340" w:type="dxa"/>
          </w:tcPr>
          <w:p w14:paraId="0C1267A9" w14:textId="43B35A89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swer all 20 questions, and click submit</w:t>
            </w:r>
          </w:p>
        </w:tc>
        <w:tc>
          <w:tcPr>
            <w:tcW w:w="2672" w:type="dxa"/>
          </w:tcPr>
          <w:p w14:paraId="391F7DDC" w14:textId="184FD091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results should be displayed in the bottom panel and the drop-down box reset.</w:t>
            </w:r>
          </w:p>
        </w:tc>
        <w:tc>
          <w:tcPr>
            <w:tcW w:w="1865" w:type="dxa"/>
          </w:tcPr>
          <w:p w14:paraId="082C34FF" w14:textId="77777777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14:paraId="22F9C679" w14:textId="77777777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202B4A" w14:paraId="4DDDB0F5" w14:textId="77777777" w:rsidTr="00BD558F">
        <w:tc>
          <w:tcPr>
            <w:tcW w:w="805" w:type="dxa"/>
          </w:tcPr>
          <w:p w14:paraId="6427C859" w14:textId="0A933ABC" w:rsidR="00202B4A" w:rsidRPr="00BD558F" w:rsidRDefault="00202B4A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340" w:type="dxa"/>
          </w:tcPr>
          <w:p w14:paraId="653DF64A" w14:textId="6A764859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 History in the drop-down box, and 20 questions to answer, and go through the questions.</w:t>
            </w:r>
          </w:p>
        </w:tc>
        <w:tc>
          <w:tcPr>
            <w:tcW w:w="2672" w:type="dxa"/>
          </w:tcPr>
          <w:p w14:paraId="151E6DAC" w14:textId="1E0641E7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History questions should display in the text </w:t>
            </w:r>
            <w:proofErr w:type="gramStart"/>
            <w:r>
              <w:rPr>
                <w:sz w:val="24"/>
                <w:szCs w:val="24"/>
              </w:rPr>
              <w:t>field,</w:t>
            </w:r>
            <w:proofErr w:type="gramEnd"/>
            <w:r>
              <w:rPr>
                <w:sz w:val="24"/>
                <w:szCs w:val="24"/>
              </w:rPr>
              <w:t xml:space="preserve"> however, the questions should be different from the first time.  </w:t>
            </w:r>
          </w:p>
        </w:tc>
        <w:tc>
          <w:tcPr>
            <w:tcW w:w="1865" w:type="dxa"/>
          </w:tcPr>
          <w:p w14:paraId="4B620B78" w14:textId="77777777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14:paraId="0B5EC5FA" w14:textId="77777777" w:rsidR="00202B4A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BD558F" w14:paraId="6A429A09" w14:textId="77777777" w:rsidTr="00BD558F">
        <w:tc>
          <w:tcPr>
            <w:tcW w:w="805" w:type="dxa"/>
          </w:tcPr>
          <w:p w14:paraId="411C8A48" w14:textId="7D522CE3" w:rsidR="00BD558F" w:rsidRPr="00BD558F" w:rsidRDefault="00202B4A" w:rsidP="00BD558F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340" w:type="dxa"/>
          </w:tcPr>
          <w:p w14:paraId="7EF1D3DA" w14:textId="54BC686C" w:rsidR="00BD558F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ck on the Exit button or the x at the top right of the application</w:t>
            </w:r>
          </w:p>
        </w:tc>
        <w:tc>
          <w:tcPr>
            <w:tcW w:w="2672" w:type="dxa"/>
          </w:tcPr>
          <w:p w14:paraId="1E596163" w14:textId="78286690" w:rsidR="00BD558F" w:rsidRPr="00BD558F" w:rsidRDefault="00202B4A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lication closes. </w:t>
            </w:r>
            <w:bookmarkStart w:id="0" w:name="_GoBack"/>
            <w:bookmarkEnd w:id="0"/>
          </w:p>
        </w:tc>
        <w:tc>
          <w:tcPr>
            <w:tcW w:w="1865" w:type="dxa"/>
          </w:tcPr>
          <w:p w14:paraId="65F9CAEF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1668" w:type="dxa"/>
          </w:tcPr>
          <w:p w14:paraId="3AEB26F7" w14:textId="77777777" w:rsidR="00BD558F" w:rsidRPr="00BD558F" w:rsidRDefault="00BD558F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</w:tbl>
    <w:p w14:paraId="181C2FFA" w14:textId="77777777" w:rsidR="00F32EB3" w:rsidRP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sectPr w:rsidR="00F32EB3" w:rsidRPr="00F32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TQzNDKzsLAwMTZX0lEKTi0uzszPAykwrAUAiAAyUywAAAA="/>
  </w:docVars>
  <w:rsids>
    <w:rsidRoot w:val="00F32EB3"/>
    <w:rsid w:val="000749A4"/>
    <w:rsid w:val="00202B4A"/>
    <w:rsid w:val="00BD558F"/>
    <w:rsid w:val="00F32EB3"/>
    <w:rsid w:val="00FC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D814A"/>
  <w15:chartTrackingRefBased/>
  <w15:docId w15:val="{51C54623-E822-4D8F-A600-8DC893DB5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32EB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32EB3"/>
    <w:rPr>
      <w:rFonts w:eastAsiaTheme="minorEastAsia"/>
    </w:rPr>
  </w:style>
  <w:style w:type="table" w:styleId="TableGrid">
    <w:name w:val="Table Grid"/>
    <w:basedOn w:val="TableNormal"/>
    <w:uiPriority w:val="39"/>
    <w:rsid w:val="00F32E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A plan outline for the development of a Modular Study Application for students.  The plan outlines what the product is, methods for project management, resources to be utilized, makeup of the team, potential obstacles and project schedule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– MODULAR STUDY APPLICATION</vt:lpstr>
    </vt:vector>
  </TitlesOfParts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– MODULAR STUDY APPLICATION</dc:title>
  <dc:subject/>
  <dc:creator>Kory Bennett</dc:creator>
  <cp:keywords/>
  <dc:description/>
  <cp:lastModifiedBy>Brock Allton</cp:lastModifiedBy>
  <cp:revision>2</cp:revision>
  <dcterms:created xsi:type="dcterms:W3CDTF">2020-01-28T23:25:00Z</dcterms:created>
  <dcterms:modified xsi:type="dcterms:W3CDTF">2020-01-28T23:25:00Z</dcterms:modified>
  <cp:category>UMUC 495 6380   27 January 2020</cp:category>
</cp:coreProperties>
</file>